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CB9A13" w14:textId="33E8FC63" w:rsidR="00F7293D" w:rsidRPr="00F7293D" w:rsidRDefault="00F7293D" w:rsidP="00F7293D">
      <w:pPr>
        <w:jc w:val="center"/>
        <w:rPr>
          <w:b/>
          <w:bCs/>
        </w:rPr>
      </w:pPr>
      <w:r w:rsidRPr="00F7293D">
        <w:rPr>
          <w:b/>
          <w:bCs/>
        </w:rPr>
        <w:t>KONKURS NA STYPENDI</w:t>
      </w:r>
      <w:r w:rsidR="002E1F64">
        <w:rPr>
          <w:b/>
          <w:bCs/>
        </w:rPr>
        <w:t>UM</w:t>
      </w:r>
      <w:r w:rsidRPr="00F7293D">
        <w:rPr>
          <w:b/>
          <w:bCs/>
        </w:rPr>
        <w:t xml:space="preserve"> W PROJEKCIE BADAWCZYM</w:t>
      </w:r>
    </w:p>
    <w:p w14:paraId="70DCC9F2" w14:textId="1613EE12" w:rsidR="00F7293D" w:rsidRDefault="00F7293D" w:rsidP="00F7293D">
      <w:r w:rsidRPr="00F7293D">
        <w:rPr>
          <w:b/>
          <w:bCs/>
        </w:rPr>
        <w:t>Nazwa jednostki</w:t>
      </w:r>
      <w:r>
        <w:t>: Instytut Katalizy i Fizykochemii Powierzchni im. Jerzego Habera Polskiej</w:t>
      </w:r>
      <w:r w:rsidR="00B2030A">
        <w:t xml:space="preserve"> </w:t>
      </w:r>
      <w:r>
        <w:t>Akademii Nauk w Krakowie (IKiFP PAN), grupa badawcza „</w:t>
      </w:r>
      <w:r w:rsidR="00B2030A">
        <w:t>Nanostruktury Materii Miękkiej</w:t>
      </w:r>
      <w:r>
        <w:t>”</w:t>
      </w:r>
    </w:p>
    <w:p w14:paraId="613C2F90" w14:textId="787CDDF7" w:rsidR="00F7293D" w:rsidRDefault="00F7293D" w:rsidP="00F7293D">
      <w:r w:rsidRPr="00F7293D">
        <w:rPr>
          <w:b/>
          <w:bCs/>
        </w:rPr>
        <w:t>Nazwa stanowiska</w:t>
      </w:r>
      <w:r>
        <w:t>: Stypendysta/Student/Doktorant.</w:t>
      </w:r>
    </w:p>
    <w:p w14:paraId="5CF9A1D2" w14:textId="77777777" w:rsidR="00F7293D" w:rsidRPr="00F7293D" w:rsidRDefault="00F7293D" w:rsidP="00F7293D">
      <w:pPr>
        <w:rPr>
          <w:b/>
          <w:bCs/>
        </w:rPr>
      </w:pPr>
      <w:r w:rsidRPr="00F7293D">
        <w:rPr>
          <w:b/>
          <w:bCs/>
        </w:rPr>
        <w:t>Wymagania:</w:t>
      </w:r>
    </w:p>
    <w:p w14:paraId="6FC1CE73" w14:textId="748501C0" w:rsidR="00F7293D" w:rsidRDefault="00F7293D" w:rsidP="000B188C">
      <w:pPr>
        <w:spacing w:after="0"/>
      </w:pPr>
      <w:r>
        <w:t>• znajomość chemii fizycznej;</w:t>
      </w:r>
    </w:p>
    <w:p w14:paraId="791A17D2" w14:textId="77777777" w:rsidR="00F7293D" w:rsidRDefault="00F7293D" w:rsidP="000B188C">
      <w:pPr>
        <w:spacing w:after="0"/>
      </w:pPr>
      <w:r>
        <w:t>• dobra znajomość języka angielskiego;</w:t>
      </w:r>
    </w:p>
    <w:p w14:paraId="7910D1D7" w14:textId="77777777" w:rsidR="00F7293D" w:rsidRDefault="00F7293D" w:rsidP="000B188C">
      <w:pPr>
        <w:spacing w:after="0"/>
      </w:pPr>
      <w:r>
        <w:t>• zainteresowanie pracą naukową;</w:t>
      </w:r>
    </w:p>
    <w:p w14:paraId="154F1D5E" w14:textId="77777777" w:rsidR="00F7293D" w:rsidRDefault="00F7293D" w:rsidP="000B188C">
      <w:pPr>
        <w:spacing w:after="0"/>
      </w:pPr>
      <w:r>
        <w:t>• chęć zdobycia nowych umiejętności;</w:t>
      </w:r>
    </w:p>
    <w:p w14:paraId="1AA8E28B" w14:textId="72EE2803" w:rsidR="00F7293D" w:rsidRDefault="00F7293D" w:rsidP="000B188C">
      <w:pPr>
        <w:spacing w:after="0"/>
      </w:pPr>
      <w:r>
        <w:t>• mile widziane doświadczenie z zakresu zaawansowanych metod fizykochemicznych</w:t>
      </w:r>
      <w:r w:rsidR="002E1F64">
        <w:t>;</w:t>
      </w:r>
    </w:p>
    <w:p w14:paraId="3582015D" w14:textId="00E520B0" w:rsidR="002E1F64" w:rsidRDefault="001A7407" w:rsidP="001A7407">
      <w:pPr>
        <w:spacing w:after="0"/>
      </w:pPr>
      <w:r>
        <w:t>• s</w:t>
      </w:r>
      <w:r w:rsidRPr="001A7407">
        <w:t>tatus studenta chemii, fizyki, inżynierii materiałowej lub dyscyplin pokrewnych</w:t>
      </w:r>
    </w:p>
    <w:p w14:paraId="4625FDE7" w14:textId="77777777" w:rsidR="00503D3A" w:rsidRDefault="00503D3A" w:rsidP="00F7293D">
      <w:pPr>
        <w:rPr>
          <w:b/>
          <w:bCs/>
        </w:rPr>
      </w:pPr>
    </w:p>
    <w:p w14:paraId="5C07B048" w14:textId="2969426C" w:rsidR="00F7293D" w:rsidRPr="00F7293D" w:rsidRDefault="00F7293D" w:rsidP="00F7293D">
      <w:pPr>
        <w:rPr>
          <w:b/>
          <w:bCs/>
        </w:rPr>
      </w:pPr>
      <w:r w:rsidRPr="00F7293D">
        <w:rPr>
          <w:b/>
          <w:bCs/>
        </w:rPr>
        <w:t>Opis zadań:</w:t>
      </w:r>
    </w:p>
    <w:p w14:paraId="36B78F7F" w14:textId="2381DCC0" w:rsidR="00F7293D" w:rsidRDefault="00F7293D" w:rsidP="00B2030A">
      <w:pPr>
        <w:jc w:val="both"/>
      </w:pPr>
      <w:r>
        <w:t>Praca naukowa w ramach projektu NCN OPUS 20 nr UMO-2020/39/B/NZ7/01913 „</w:t>
      </w:r>
      <w:r>
        <w:rPr>
          <w:rStyle w:val="text-break-word-normal"/>
        </w:rPr>
        <w:t>Teranostyczne nanonośniki nowej generacji dla detekcji, diagnostyki i neuroprotekcyjnego leczenia niedokrwiennych uszkodzeń mózgu</w:t>
      </w:r>
      <w:r>
        <w:t>”.</w:t>
      </w:r>
    </w:p>
    <w:p w14:paraId="43048710" w14:textId="31B34D61" w:rsidR="00F7293D" w:rsidRDefault="00F7293D" w:rsidP="00B2030A">
      <w:pPr>
        <w:jc w:val="both"/>
      </w:pPr>
      <w:r>
        <w:t>W szczególności: prowadzenie badań w zakresie syntezy i charakterystyki fizykochemicznej Nanonośników; analiza i interpretacja wyników, opracowywanie publikacji naukowych oraz prezentowanie wyników na konferencjach krajowych i międzynarodowych.</w:t>
      </w:r>
    </w:p>
    <w:p w14:paraId="1FBE5226" w14:textId="77777777" w:rsidR="00F7293D" w:rsidRPr="00F7293D" w:rsidRDefault="00F7293D" w:rsidP="00F7293D">
      <w:pPr>
        <w:rPr>
          <w:b/>
          <w:bCs/>
        </w:rPr>
      </w:pPr>
      <w:r w:rsidRPr="00F7293D">
        <w:rPr>
          <w:b/>
          <w:bCs/>
        </w:rPr>
        <w:t>Warunki:</w:t>
      </w:r>
    </w:p>
    <w:p w14:paraId="63622D68" w14:textId="77777777" w:rsidR="00F7293D" w:rsidRDefault="00F7293D" w:rsidP="000B188C">
      <w:pPr>
        <w:spacing w:after="0" w:line="240" w:lineRule="auto"/>
      </w:pPr>
      <w:r>
        <w:t>• Miejsce prowadzenia badań: Instytut Katalizy i Fizykochemii Powierzchni im. Jerzego</w:t>
      </w:r>
    </w:p>
    <w:p w14:paraId="4874D210" w14:textId="7BABF666" w:rsidR="00F7293D" w:rsidRDefault="00F7293D" w:rsidP="000B188C">
      <w:pPr>
        <w:spacing w:after="0" w:line="240" w:lineRule="auto"/>
      </w:pPr>
      <w:r>
        <w:t>Habera Polskiej Akademii Nauk.</w:t>
      </w:r>
    </w:p>
    <w:p w14:paraId="0F1893C7" w14:textId="77777777" w:rsidR="000B2A17" w:rsidRDefault="000B2A17" w:rsidP="000B188C">
      <w:pPr>
        <w:spacing w:after="0" w:line="240" w:lineRule="auto"/>
      </w:pPr>
    </w:p>
    <w:p w14:paraId="44AB7D23" w14:textId="77777777" w:rsidR="00F7293D" w:rsidRDefault="00F7293D" w:rsidP="000B188C">
      <w:pPr>
        <w:spacing w:after="0" w:line="240" w:lineRule="auto"/>
      </w:pPr>
      <w:r>
        <w:t>• Stypendium przyznawane zgodnie z zasadami zawartymi w Regulaminie przyznawania</w:t>
      </w:r>
    </w:p>
    <w:p w14:paraId="01EC92F1" w14:textId="77777777" w:rsidR="00F7293D" w:rsidRDefault="00F7293D" w:rsidP="000B188C">
      <w:pPr>
        <w:spacing w:after="0" w:line="240" w:lineRule="auto"/>
      </w:pPr>
      <w:r>
        <w:t>stypendiów naukowych w projektach badawczych finansowanych ze środków</w:t>
      </w:r>
    </w:p>
    <w:p w14:paraId="6BCDD840" w14:textId="77777777" w:rsidR="00F7293D" w:rsidRDefault="00F7293D" w:rsidP="000B188C">
      <w:pPr>
        <w:spacing w:after="0" w:line="240" w:lineRule="auto"/>
      </w:pPr>
      <w:r>
        <w:t>Narodowego Centrum Nauki wprowadzonym uchwałą Rady Narodowego Centrum</w:t>
      </w:r>
    </w:p>
    <w:p w14:paraId="52EE1200" w14:textId="3CEA0259" w:rsidR="00F7293D" w:rsidRDefault="00F7293D" w:rsidP="000B188C">
      <w:pPr>
        <w:spacing w:after="0" w:line="240" w:lineRule="auto"/>
      </w:pPr>
      <w:r>
        <w:t>Nauki nr 25/2019 z dnia 14 marca 2019 r.</w:t>
      </w:r>
    </w:p>
    <w:p w14:paraId="7868EDFD" w14:textId="77777777" w:rsidR="000B2A17" w:rsidRDefault="000B2A17" w:rsidP="000B188C">
      <w:pPr>
        <w:spacing w:after="0" w:line="240" w:lineRule="auto"/>
      </w:pPr>
    </w:p>
    <w:p w14:paraId="1235796C" w14:textId="6EF4F3E5" w:rsidR="00F7293D" w:rsidRDefault="00F7293D" w:rsidP="000B188C">
      <w:pPr>
        <w:spacing w:after="0" w:line="240" w:lineRule="auto"/>
      </w:pPr>
      <w:r>
        <w:t xml:space="preserve">• Planowane rozpoczęcie pracy: </w:t>
      </w:r>
      <w:r w:rsidR="00613988">
        <w:t>luty</w:t>
      </w:r>
      <w:r w:rsidR="004362F9">
        <w:t xml:space="preserve"> </w:t>
      </w:r>
      <w:r>
        <w:t>202</w:t>
      </w:r>
      <w:r w:rsidR="004362F9">
        <w:t>4</w:t>
      </w:r>
      <w:r>
        <w:t xml:space="preserve"> r.</w:t>
      </w:r>
    </w:p>
    <w:p w14:paraId="7D34FAC3" w14:textId="77777777" w:rsidR="002E1F64" w:rsidRDefault="002E1F64" w:rsidP="000B188C">
      <w:pPr>
        <w:spacing w:after="0" w:line="240" w:lineRule="auto"/>
      </w:pPr>
    </w:p>
    <w:p w14:paraId="287FDB89" w14:textId="7D270C2B" w:rsidR="00F7293D" w:rsidRDefault="00F7293D" w:rsidP="000B188C">
      <w:pPr>
        <w:spacing w:after="0" w:line="240" w:lineRule="auto"/>
      </w:pPr>
      <w:r>
        <w:t xml:space="preserve">Termin składania ofert: </w:t>
      </w:r>
      <w:r w:rsidR="00B2030A">
        <w:t>2</w:t>
      </w:r>
      <w:r w:rsidR="004362F9">
        <w:t>9</w:t>
      </w:r>
      <w:r w:rsidR="00BB5F90">
        <w:t xml:space="preserve"> </w:t>
      </w:r>
      <w:r w:rsidR="00613988">
        <w:t>styczeń</w:t>
      </w:r>
      <w:r>
        <w:t xml:space="preserve"> 202</w:t>
      </w:r>
      <w:r w:rsidR="00613988">
        <w:t>4</w:t>
      </w:r>
      <w:r>
        <w:t xml:space="preserve"> r.</w:t>
      </w:r>
    </w:p>
    <w:p w14:paraId="4C15CC31" w14:textId="1C17AE4A" w:rsidR="00F7293D" w:rsidRDefault="00F7293D" w:rsidP="000B188C">
      <w:pPr>
        <w:spacing w:after="0" w:line="240" w:lineRule="auto"/>
      </w:pPr>
      <w:r>
        <w:t xml:space="preserve">Forma składania ofert: na adres e-mail: </w:t>
      </w:r>
      <w:hyperlink r:id="rId5" w:history="1">
        <w:r w:rsidR="000B2A17" w:rsidRPr="00631C83">
          <w:rPr>
            <w:rStyle w:val="Hipercze"/>
          </w:rPr>
          <w:t>krzysztof.szczepanowicz@ikifp.edu.pl</w:t>
        </w:r>
      </w:hyperlink>
    </w:p>
    <w:p w14:paraId="5FF1FDEB" w14:textId="77777777" w:rsidR="000B2A17" w:rsidRDefault="000B2A17" w:rsidP="000B188C">
      <w:pPr>
        <w:spacing w:after="0" w:line="240" w:lineRule="auto"/>
      </w:pPr>
    </w:p>
    <w:p w14:paraId="7B476131" w14:textId="77777777" w:rsidR="00F7293D" w:rsidRPr="000B2A17" w:rsidRDefault="00F7293D" w:rsidP="000B188C">
      <w:pPr>
        <w:spacing w:after="0" w:line="240" w:lineRule="auto"/>
        <w:rPr>
          <w:b/>
          <w:bCs/>
        </w:rPr>
      </w:pPr>
      <w:r w:rsidRPr="000B2A17">
        <w:rPr>
          <w:b/>
          <w:bCs/>
        </w:rPr>
        <w:t>Wymagane dokumenty:</w:t>
      </w:r>
    </w:p>
    <w:p w14:paraId="7C689C7E" w14:textId="77777777" w:rsidR="00F7293D" w:rsidRDefault="00F7293D" w:rsidP="000B188C">
      <w:pPr>
        <w:spacing w:after="0" w:line="240" w:lineRule="auto"/>
      </w:pPr>
      <w:r>
        <w:t>- List motywacyjny</w:t>
      </w:r>
    </w:p>
    <w:p w14:paraId="54488C2D" w14:textId="77777777" w:rsidR="00F7293D" w:rsidRDefault="00F7293D" w:rsidP="000B188C">
      <w:pPr>
        <w:spacing w:after="0" w:line="240" w:lineRule="auto"/>
      </w:pPr>
      <w:r>
        <w:t>- CV zawierające listę osiągnięć naukowych (publikacje, wyróżnienia, nagrody);</w:t>
      </w:r>
    </w:p>
    <w:p w14:paraId="7E3684AB" w14:textId="00727B3B" w:rsidR="00F7293D" w:rsidRDefault="00F7293D" w:rsidP="000B188C">
      <w:pPr>
        <w:spacing w:after="0" w:line="240" w:lineRule="auto"/>
      </w:pPr>
      <w:r>
        <w:t xml:space="preserve">- Potwierdzenie statusu </w:t>
      </w:r>
      <w:r w:rsidR="00B2030A">
        <w:t xml:space="preserve">studenta lub </w:t>
      </w:r>
      <w:r>
        <w:t>doktoranta szkoły doktorskiej;</w:t>
      </w:r>
    </w:p>
    <w:p w14:paraId="0C8C8AA9" w14:textId="77777777" w:rsidR="00F7293D" w:rsidRDefault="00F7293D" w:rsidP="000B188C">
      <w:pPr>
        <w:spacing w:after="0" w:line="240" w:lineRule="auto"/>
      </w:pPr>
      <w:r>
        <w:t>- Certyfikat językowy (jeśli posiada);</w:t>
      </w:r>
    </w:p>
    <w:p w14:paraId="06B036A9" w14:textId="77777777" w:rsidR="00F7293D" w:rsidRDefault="00F7293D" w:rsidP="000B188C">
      <w:pPr>
        <w:spacing w:after="0" w:line="240" w:lineRule="auto"/>
      </w:pPr>
      <w:r>
        <w:t>- Oświadczenie o wyrażeniu zgody na przetwarzanie danych osobowych zgodnie z</w:t>
      </w:r>
    </w:p>
    <w:p w14:paraId="312DACE4" w14:textId="77777777" w:rsidR="00F7293D" w:rsidRDefault="00F7293D" w:rsidP="000B188C">
      <w:pPr>
        <w:spacing w:after="0" w:line="240" w:lineRule="auto"/>
      </w:pPr>
      <w:r>
        <w:t>obowiązującymi przepisami prawa;</w:t>
      </w:r>
    </w:p>
    <w:p w14:paraId="300871B7" w14:textId="77777777" w:rsidR="002E1F64" w:rsidRDefault="00F7293D" w:rsidP="002E1F64">
      <w:pPr>
        <w:spacing w:after="0" w:line="240" w:lineRule="auto"/>
      </w:pPr>
      <w:r>
        <w:t xml:space="preserve">- </w:t>
      </w:r>
      <w:r w:rsidR="002E1F64">
        <w:t>Podpisana klauzula RODO (dokument PDF: Obowiązek informacyjny dla osób mających podjąć</w:t>
      </w:r>
    </w:p>
    <w:p w14:paraId="6010A377" w14:textId="00C1CCD6" w:rsidR="000B2A17" w:rsidRDefault="002E1F64" w:rsidP="002E1F64">
      <w:pPr>
        <w:spacing w:after="0" w:line="240" w:lineRule="auto"/>
      </w:pPr>
      <w:r>
        <w:t xml:space="preserve">pracę/współpracę </w:t>
      </w:r>
      <w:hyperlink r:id="rId6" w:history="1">
        <w:r w:rsidRPr="00662E5F">
          <w:rPr>
            <w:rStyle w:val="Hipercze"/>
          </w:rPr>
          <w:t>https://ikifp.edu.pl/rodo/</w:t>
        </w:r>
      </w:hyperlink>
      <w:r>
        <w:t>)</w:t>
      </w:r>
    </w:p>
    <w:p w14:paraId="1B0B9BDB" w14:textId="77777777" w:rsidR="002E1F64" w:rsidRDefault="002E1F64" w:rsidP="002E1F64">
      <w:pPr>
        <w:spacing w:after="0" w:line="240" w:lineRule="auto"/>
      </w:pPr>
    </w:p>
    <w:p w14:paraId="4898AB32" w14:textId="49A5EAA3" w:rsidR="00CC3B0C" w:rsidRDefault="00F7293D" w:rsidP="000B188C">
      <w:pPr>
        <w:spacing w:after="0" w:line="240" w:lineRule="auto"/>
      </w:pPr>
      <w:r>
        <w:t>Wybrani kandydaci mogą być poproszeni o udział w rozmowie z członkami komisji</w:t>
      </w:r>
      <w:r w:rsidR="00B2030A">
        <w:t xml:space="preserve"> </w:t>
      </w:r>
      <w:r>
        <w:t xml:space="preserve">konkursowej osobiście lub on-line. Rozstrzygnięcie konkursu nastąpi do </w:t>
      </w:r>
      <w:r w:rsidR="00613988">
        <w:t>01</w:t>
      </w:r>
      <w:r>
        <w:t>.</w:t>
      </w:r>
      <w:r w:rsidR="00484BF2">
        <w:t>0</w:t>
      </w:r>
      <w:r w:rsidR="00613988">
        <w:t>2</w:t>
      </w:r>
      <w:r>
        <w:t>.202</w:t>
      </w:r>
      <w:r w:rsidR="004362F9">
        <w:t>4</w:t>
      </w:r>
      <w:r>
        <w:t>.</w:t>
      </w:r>
    </w:p>
    <w:sectPr w:rsidR="00CC3B0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5A4739"/>
    <w:multiLevelType w:val="hybridMultilevel"/>
    <w:tmpl w:val="30A6A5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375F8D"/>
    <w:multiLevelType w:val="hybridMultilevel"/>
    <w:tmpl w:val="E20EBCC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2sLCwtLAwsDQ2sTBU0lEKTi0uzszPAykwrQUA3/Ie7ywAAAA="/>
  </w:docVars>
  <w:rsids>
    <w:rsidRoot w:val="00F7293D"/>
    <w:rsid w:val="00004A3A"/>
    <w:rsid w:val="00011AAD"/>
    <w:rsid w:val="00012BDB"/>
    <w:rsid w:val="00034BC8"/>
    <w:rsid w:val="0004436D"/>
    <w:rsid w:val="0004704B"/>
    <w:rsid w:val="0005737F"/>
    <w:rsid w:val="0006100C"/>
    <w:rsid w:val="0006468A"/>
    <w:rsid w:val="000873BB"/>
    <w:rsid w:val="0009263D"/>
    <w:rsid w:val="000B188C"/>
    <w:rsid w:val="000B2A17"/>
    <w:rsid w:val="000C2DE3"/>
    <w:rsid w:val="000F07E5"/>
    <w:rsid w:val="000F0E24"/>
    <w:rsid w:val="001043DD"/>
    <w:rsid w:val="00113CDE"/>
    <w:rsid w:val="00121C1C"/>
    <w:rsid w:val="001329F5"/>
    <w:rsid w:val="00140502"/>
    <w:rsid w:val="00145A6F"/>
    <w:rsid w:val="00165A2E"/>
    <w:rsid w:val="00167DAB"/>
    <w:rsid w:val="001765B9"/>
    <w:rsid w:val="001767D7"/>
    <w:rsid w:val="001914C4"/>
    <w:rsid w:val="00195104"/>
    <w:rsid w:val="001A7407"/>
    <w:rsid w:val="001A74B6"/>
    <w:rsid w:val="001B0874"/>
    <w:rsid w:val="001C3F89"/>
    <w:rsid w:val="001C55B7"/>
    <w:rsid w:val="001D18F5"/>
    <w:rsid w:val="00205486"/>
    <w:rsid w:val="00237038"/>
    <w:rsid w:val="0024491A"/>
    <w:rsid w:val="00252A7D"/>
    <w:rsid w:val="00271C40"/>
    <w:rsid w:val="002731DE"/>
    <w:rsid w:val="00275ED0"/>
    <w:rsid w:val="00292571"/>
    <w:rsid w:val="002B22FF"/>
    <w:rsid w:val="002B581C"/>
    <w:rsid w:val="002B6476"/>
    <w:rsid w:val="002C67B4"/>
    <w:rsid w:val="002D2AE2"/>
    <w:rsid w:val="002E1F64"/>
    <w:rsid w:val="002E496A"/>
    <w:rsid w:val="002E55C0"/>
    <w:rsid w:val="002E58D8"/>
    <w:rsid w:val="002F62F2"/>
    <w:rsid w:val="00302BEB"/>
    <w:rsid w:val="00311DBF"/>
    <w:rsid w:val="00331480"/>
    <w:rsid w:val="00331867"/>
    <w:rsid w:val="0036531E"/>
    <w:rsid w:val="003822E7"/>
    <w:rsid w:val="00384113"/>
    <w:rsid w:val="00385CF6"/>
    <w:rsid w:val="003A11B0"/>
    <w:rsid w:val="003A26D0"/>
    <w:rsid w:val="003A391E"/>
    <w:rsid w:val="003B0806"/>
    <w:rsid w:val="003B14E3"/>
    <w:rsid w:val="003B2D65"/>
    <w:rsid w:val="003B4D38"/>
    <w:rsid w:val="003C1602"/>
    <w:rsid w:val="003C6A90"/>
    <w:rsid w:val="003D67A7"/>
    <w:rsid w:val="003F7775"/>
    <w:rsid w:val="004131EF"/>
    <w:rsid w:val="0041440E"/>
    <w:rsid w:val="00416C91"/>
    <w:rsid w:val="00433D05"/>
    <w:rsid w:val="004362F9"/>
    <w:rsid w:val="00443E87"/>
    <w:rsid w:val="004472AF"/>
    <w:rsid w:val="00454370"/>
    <w:rsid w:val="00457233"/>
    <w:rsid w:val="004708AE"/>
    <w:rsid w:val="004760ED"/>
    <w:rsid w:val="00480D25"/>
    <w:rsid w:val="00483E5C"/>
    <w:rsid w:val="00484BF2"/>
    <w:rsid w:val="004A2052"/>
    <w:rsid w:val="004A6EA8"/>
    <w:rsid w:val="004C1DA4"/>
    <w:rsid w:val="004D0821"/>
    <w:rsid w:val="004D7622"/>
    <w:rsid w:val="004F4585"/>
    <w:rsid w:val="00503D3A"/>
    <w:rsid w:val="005160AB"/>
    <w:rsid w:val="00530DA2"/>
    <w:rsid w:val="0053176C"/>
    <w:rsid w:val="00546FD3"/>
    <w:rsid w:val="00555FEC"/>
    <w:rsid w:val="00556F2E"/>
    <w:rsid w:val="00562DFC"/>
    <w:rsid w:val="005664D7"/>
    <w:rsid w:val="005979D3"/>
    <w:rsid w:val="005B1809"/>
    <w:rsid w:val="005B53B7"/>
    <w:rsid w:val="005D42FF"/>
    <w:rsid w:val="00613988"/>
    <w:rsid w:val="006221BE"/>
    <w:rsid w:val="006405FB"/>
    <w:rsid w:val="006531AE"/>
    <w:rsid w:val="006579F7"/>
    <w:rsid w:val="00670CED"/>
    <w:rsid w:val="0067348E"/>
    <w:rsid w:val="0067788D"/>
    <w:rsid w:val="00677B88"/>
    <w:rsid w:val="00681950"/>
    <w:rsid w:val="00684628"/>
    <w:rsid w:val="006B5657"/>
    <w:rsid w:val="006B673C"/>
    <w:rsid w:val="006B7B7B"/>
    <w:rsid w:val="006C6FAC"/>
    <w:rsid w:val="006D2131"/>
    <w:rsid w:val="006E7769"/>
    <w:rsid w:val="006F35C9"/>
    <w:rsid w:val="006F4CAF"/>
    <w:rsid w:val="00714B53"/>
    <w:rsid w:val="0072227A"/>
    <w:rsid w:val="0073432F"/>
    <w:rsid w:val="00746DA5"/>
    <w:rsid w:val="00755511"/>
    <w:rsid w:val="00760B7E"/>
    <w:rsid w:val="00796E73"/>
    <w:rsid w:val="007A33DE"/>
    <w:rsid w:val="007A60E4"/>
    <w:rsid w:val="007D6B61"/>
    <w:rsid w:val="007E4FB5"/>
    <w:rsid w:val="007E64E8"/>
    <w:rsid w:val="007F3E6B"/>
    <w:rsid w:val="00802C27"/>
    <w:rsid w:val="00834E46"/>
    <w:rsid w:val="00837F0B"/>
    <w:rsid w:val="00840ED3"/>
    <w:rsid w:val="0084401A"/>
    <w:rsid w:val="00855217"/>
    <w:rsid w:val="00865F48"/>
    <w:rsid w:val="008B090D"/>
    <w:rsid w:val="008B70F5"/>
    <w:rsid w:val="008C02F1"/>
    <w:rsid w:val="008C07C3"/>
    <w:rsid w:val="009169CB"/>
    <w:rsid w:val="009356E3"/>
    <w:rsid w:val="009431A9"/>
    <w:rsid w:val="009555F7"/>
    <w:rsid w:val="00965A69"/>
    <w:rsid w:val="00972EB0"/>
    <w:rsid w:val="00973257"/>
    <w:rsid w:val="00986127"/>
    <w:rsid w:val="00990505"/>
    <w:rsid w:val="00993494"/>
    <w:rsid w:val="009B0884"/>
    <w:rsid w:val="009B0E1A"/>
    <w:rsid w:val="009B2908"/>
    <w:rsid w:val="009C229C"/>
    <w:rsid w:val="00A16C83"/>
    <w:rsid w:val="00A24763"/>
    <w:rsid w:val="00A269C1"/>
    <w:rsid w:val="00A44F7A"/>
    <w:rsid w:val="00A50839"/>
    <w:rsid w:val="00A8474D"/>
    <w:rsid w:val="00A91186"/>
    <w:rsid w:val="00AA159C"/>
    <w:rsid w:val="00AB4350"/>
    <w:rsid w:val="00AB5F30"/>
    <w:rsid w:val="00AC4EFE"/>
    <w:rsid w:val="00AF5A52"/>
    <w:rsid w:val="00B049E6"/>
    <w:rsid w:val="00B07A3E"/>
    <w:rsid w:val="00B2030A"/>
    <w:rsid w:val="00B24850"/>
    <w:rsid w:val="00B717DF"/>
    <w:rsid w:val="00B81C46"/>
    <w:rsid w:val="00B83E3F"/>
    <w:rsid w:val="00B9614A"/>
    <w:rsid w:val="00BA2DE9"/>
    <w:rsid w:val="00BA5E3D"/>
    <w:rsid w:val="00BB3EFB"/>
    <w:rsid w:val="00BB5F90"/>
    <w:rsid w:val="00BF1F0F"/>
    <w:rsid w:val="00C1709D"/>
    <w:rsid w:val="00C426C5"/>
    <w:rsid w:val="00C758A5"/>
    <w:rsid w:val="00C952A5"/>
    <w:rsid w:val="00CB312B"/>
    <w:rsid w:val="00CC25F6"/>
    <w:rsid w:val="00CC3B0C"/>
    <w:rsid w:val="00CC650E"/>
    <w:rsid w:val="00CC7FF1"/>
    <w:rsid w:val="00CD553A"/>
    <w:rsid w:val="00D16F43"/>
    <w:rsid w:val="00D174EE"/>
    <w:rsid w:val="00D2105B"/>
    <w:rsid w:val="00D221DB"/>
    <w:rsid w:val="00D2285E"/>
    <w:rsid w:val="00D23823"/>
    <w:rsid w:val="00D41FE9"/>
    <w:rsid w:val="00D46B5A"/>
    <w:rsid w:val="00D70479"/>
    <w:rsid w:val="00DA44A7"/>
    <w:rsid w:val="00DA71A9"/>
    <w:rsid w:val="00DD7FB5"/>
    <w:rsid w:val="00DF5D8F"/>
    <w:rsid w:val="00E0055F"/>
    <w:rsid w:val="00E05FAC"/>
    <w:rsid w:val="00E27A36"/>
    <w:rsid w:val="00E5018B"/>
    <w:rsid w:val="00E63C01"/>
    <w:rsid w:val="00E77B94"/>
    <w:rsid w:val="00E872AF"/>
    <w:rsid w:val="00E87A45"/>
    <w:rsid w:val="00E92E5E"/>
    <w:rsid w:val="00EA3C62"/>
    <w:rsid w:val="00EA6585"/>
    <w:rsid w:val="00EB0638"/>
    <w:rsid w:val="00EC2837"/>
    <w:rsid w:val="00EC3D23"/>
    <w:rsid w:val="00EE16D0"/>
    <w:rsid w:val="00EE725B"/>
    <w:rsid w:val="00EF183B"/>
    <w:rsid w:val="00F2147F"/>
    <w:rsid w:val="00F215A6"/>
    <w:rsid w:val="00F260A6"/>
    <w:rsid w:val="00F27880"/>
    <w:rsid w:val="00F31C6C"/>
    <w:rsid w:val="00F3224E"/>
    <w:rsid w:val="00F3225B"/>
    <w:rsid w:val="00F36C81"/>
    <w:rsid w:val="00F43344"/>
    <w:rsid w:val="00F447AD"/>
    <w:rsid w:val="00F559E2"/>
    <w:rsid w:val="00F60834"/>
    <w:rsid w:val="00F7293D"/>
    <w:rsid w:val="00F77F8B"/>
    <w:rsid w:val="00F92DCD"/>
    <w:rsid w:val="00FA00AD"/>
    <w:rsid w:val="00FB1350"/>
    <w:rsid w:val="00FB1587"/>
    <w:rsid w:val="00FD68A9"/>
    <w:rsid w:val="00FE60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0B429C"/>
  <w15:chartTrackingRefBased/>
  <w15:docId w15:val="{E75DDA8F-EEFC-45CD-9162-5E844F7B93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text-break-word-normal">
    <w:name w:val="text-break-word-normal"/>
    <w:basedOn w:val="Domylnaczcionkaakapitu"/>
    <w:rsid w:val="00F7293D"/>
  </w:style>
  <w:style w:type="character" w:styleId="Hipercze">
    <w:name w:val="Hyperlink"/>
    <w:basedOn w:val="Domylnaczcionkaakapitu"/>
    <w:uiPriority w:val="99"/>
    <w:unhideWhenUsed/>
    <w:rsid w:val="000B2A17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B2A17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2E1F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38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ikifp.edu.pl/rodo/" TargetMode="External"/><Relationship Id="rId5" Type="http://schemas.openxmlformats.org/officeDocument/2006/relationships/hyperlink" Target="mailto:krzysztof.szczepanowicz@ikifp.edu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33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sztof Szczepanowicz</dc:creator>
  <cp:keywords/>
  <dc:description/>
  <cp:lastModifiedBy>Krzysztof Szczepanowicz</cp:lastModifiedBy>
  <cp:revision>3</cp:revision>
  <dcterms:created xsi:type="dcterms:W3CDTF">2023-12-15T09:20:00Z</dcterms:created>
  <dcterms:modified xsi:type="dcterms:W3CDTF">2024-01-18T12:04:00Z</dcterms:modified>
</cp:coreProperties>
</file>